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5E771D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green"/>
        </w:rPr>
      </w:pPr>
      <w:r w:rsidRPr="005E771D">
        <w:rPr>
          <w:rFonts w:ascii="Muli" w:eastAsia="Muli" w:hAnsi="Muli" w:cs="Muli"/>
          <w:sz w:val="24"/>
          <w:szCs w:val="24"/>
          <w:highlight w:val="green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5E771D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green"/>
        </w:rPr>
      </w:pPr>
      <w:r w:rsidRPr="005E771D">
        <w:rPr>
          <w:rFonts w:ascii="Muli" w:eastAsia="Muli" w:hAnsi="Muli" w:cs="Muli"/>
          <w:sz w:val="24"/>
          <w:szCs w:val="24"/>
          <w:highlight w:val="green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38A1D43D" w:rsidR="00173A24" w:rsidRDefault="005E77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View&gt;</w:t>
      </w:r>
    </w:p>
    <w:p w14:paraId="3357FFD4" w14:textId="1E71051D" w:rsidR="005E771D" w:rsidRDefault="005E77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Text&gt;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9EA320D" w:rsidR="00173A24" w:rsidRDefault="005E771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is around about </w:t>
      </w:r>
    </w:p>
    <w:p w14:paraId="688EEDDE" w14:textId="16441ABD" w:rsidR="005E771D" w:rsidRDefault="005E771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is definitely has to be there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6F44D1D3" w:rsidR="00173A24" w:rsidRDefault="005E77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make It fainter or thicker 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27B2CF59" w:rsidR="00173A24" w:rsidRDefault="005E77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and Java 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8725B5C" w:rsidR="00173A24" w:rsidRDefault="005E77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056279BC" w:rsidR="00173A24" w:rsidRDefault="005E77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Not sure 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0D7B346" w:rsidR="00173A24" w:rsidRDefault="005E77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specific code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C2D6668" w:rsidR="00173A24" w:rsidRDefault="005E77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o you can display it agai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36C5C14D" w:rsidR="00173A24" w:rsidRDefault="005E77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s </w:t>
      </w: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31234925">
    <w:abstractNumId w:val="1"/>
  </w:num>
  <w:num w:numId="2" w16cid:durableId="1430546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E771D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88</Words>
  <Characters>1075</Characters>
  <Application>Microsoft Office Word</Application>
  <DocSecurity>0</DocSecurity>
  <Lines>8</Lines>
  <Paragraphs>2</Paragraphs>
  <ScaleCrop>false</ScaleCrop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✔✔ ✔✔</cp:lastModifiedBy>
  <cp:revision>3</cp:revision>
  <dcterms:created xsi:type="dcterms:W3CDTF">2021-01-06T05:46:00Z</dcterms:created>
  <dcterms:modified xsi:type="dcterms:W3CDTF">2022-09-23T20:57:00Z</dcterms:modified>
</cp:coreProperties>
</file>